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C62BB0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14EF1615" w:rsidR="009603DA" w:rsidRPr="008174F1" w:rsidRDefault="00C62BB0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C61564">
            <w:rPr>
              <w:b/>
              <w:caps/>
              <w:color w:val="000000" w:themeColor="text1"/>
              <w:sz w:val="72"/>
              <w:szCs w:val="72"/>
            </w:rPr>
            <w:t>5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C62BB0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6BE5B394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48A516E3" w:rsidR="00F13C5C" w:rsidRDefault="00C62BB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18524849" w:rsidR="00F13C5C" w:rsidRDefault="00C62BB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12E7418" w:rsidR="00F13C5C" w:rsidRDefault="00C62BB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4119CE17" w:rsidR="00F13C5C" w:rsidRDefault="00C62BB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3915AADB" w:rsidR="00F13C5C" w:rsidRDefault="00C62BB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6765A082" w:rsidR="00F13C5C" w:rsidRDefault="00C62BB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3E3649ED" w:rsidR="00F13C5C" w:rsidRDefault="00C62BB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3DFE0AB5" w:rsidR="00F13C5C" w:rsidRDefault="00C62BB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619BA71D" w:rsidR="00F13C5C" w:rsidRDefault="00C62BB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9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9350FC0" w:rsidR="00F13C5C" w:rsidRDefault="00C62BB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9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218E7FD1" w:rsidR="00F13C5C" w:rsidRDefault="00C62BB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AE4BC1">
              <w:rPr>
                <w:noProof/>
                <w:webHidden/>
              </w:rPr>
              <w:t>9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CFE768B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16E9F">
              <w:rPr>
                <w:color w:val="000000"/>
              </w:rPr>
              <w:t>fix bug</w:t>
            </w:r>
            <w:r w:rsidR="002A1DC8">
              <w:rPr>
                <w:color w:val="000000"/>
              </w:rPr>
              <w:t xml:space="preserve">, </w:t>
            </w:r>
            <w:r w:rsidR="00A16E9F">
              <w:rPr>
                <w:color w:val="000000"/>
              </w:rPr>
              <w:t>analysis document</w:t>
            </w:r>
            <w:r w:rsidR="002A1DC8">
              <w:rPr>
                <w:color w:val="000000"/>
              </w:rPr>
              <w:t xml:space="preserve"> </w:t>
            </w:r>
            <w:r w:rsidR="00A91159">
              <w:rPr>
                <w:color w:val="000000"/>
              </w:rPr>
              <w:t>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027369" w:rsidRPr="00C53EA1" w14:paraId="4F6DFC26" w14:textId="77777777" w:rsidTr="00027369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027369" w:rsidRDefault="00027369" w:rsidP="000273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027369" w:rsidRDefault="00027369" w:rsidP="000273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027369" w:rsidRDefault="00027369" w:rsidP="000273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027369" w:rsidRDefault="00027369" w:rsidP="000273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6D1B76B2" w:rsidR="00027369" w:rsidRDefault="00027369" w:rsidP="000273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:rsidRPr="00C53EA1" w14:paraId="4F6DFC2C" w14:textId="77777777" w:rsidTr="00027369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17C52AC3" w:rsidR="00AD7FD3" w:rsidRDefault="005C02F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3C475CF6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  <w:r w:rsidR="00A07230"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4AFBE32F" w:rsidR="00AD7FD3" w:rsidRDefault="00A0723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426BFEBC" w:rsidR="00AD7FD3" w:rsidRDefault="00AE4BC1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742AA101" w:rsidR="00AD7FD3" w:rsidRDefault="00AE4BC1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69447142" w:rsidR="00AD7FD3" w:rsidRDefault="00481A9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C74D5C" w14:paraId="4F6DFC51" w14:textId="77777777" w:rsidTr="00C74D5C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C74D5C" w:rsidRDefault="00C74D5C" w:rsidP="00C74D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C74D5C" w:rsidRPr="006C56AE" w:rsidRDefault="00C74D5C" w:rsidP="00C74D5C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3DDB679E" w:rsidR="00C74D5C" w:rsidRDefault="00C74D5C" w:rsidP="00C74D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ntinue to complete </w:t>
            </w:r>
            <w:r w:rsidR="003D0115">
              <w:rPr>
                <w:color w:val="000000" w:themeColor="text1"/>
                <w:szCs w:val="22"/>
              </w:rPr>
              <w:t>analysis</w:t>
            </w:r>
            <w:r>
              <w:rPr>
                <w:color w:val="000000" w:themeColor="text1"/>
                <w:szCs w:val="22"/>
              </w:rPr>
              <w:t xml:space="preserve"> docs</w:t>
            </w:r>
          </w:p>
          <w:p w14:paraId="65506DF1" w14:textId="77777777" w:rsidR="00C74D5C" w:rsidRDefault="00C74D5C" w:rsidP="00C74D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 Fix bug</w:t>
            </w:r>
          </w:p>
          <w:p w14:paraId="45F67F63" w14:textId="77777777" w:rsidR="00C74D5C" w:rsidRDefault="00C74D5C" w:rsidP="00C74D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gression Test</w:t>
            </w:r>
          </w:p>
          <w:p w14:paraId="4F6DFC4F" w14:textId="05C69326" w:rsidR="003D0115" w:rsidRPr="001B615C" w:rsidRDefault="003D0115" w:rsidP="00C74D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Get user feedback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2F1BBB03" w:rsidR="00C74D5C" w:rsidRDefault="00C74D5C" w:rsidP="00C74D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C74D5C" w14:paraId="4F6DFC55" w14:textId="77777777" w:rsidTr="00C74D5C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C74D5C" w:rsidRDefault="00C74D5C" w:rsidP="00C74D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C74D5C" w:rsidRDefault="00C74D5C" w:rsidP="00C74D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4" w14:textId="5C6A2963" w:rsidR="00C74D5C" w:rsidRDefault="00C74D5C" w:rsidP="00C74D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32F970C6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B63EE1">
        <w:rPr>
          <w:color w:val="000000"/>
        </w:rPr>
        <w:t>3</w:t>
      </w:r>
      <w:r>
        <w:rPr>
          <w:color w:val="000000"/>
        </w:rPr>
        <w:t xml:space="preserve"> of the </w:t>
      </w:r>
      <w:r w:rsidR="00B63EE1">
        <w:rPr>
          <w:color w:val="000000"/>
        </w:rPr>
        <w:t>4</w:t>
      </w:r>
      <w:r w:rsidR="00B63EE1" w:rsidRPr="00B63EE1">
        <w:rPr>
          <w:color w:val="000000"/>
          <w:vertAlign w:val="superscript"/>
        </w:rPr>
        <w:t>th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77D6B3C8" w:rsid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n</w:t>
      </w:r>
      <w:r w:rsidR="00FD4AC6">
        <w:rPr>
          <w:color w:val="000000"/>
        </w:rPr>
        <w:t>nish</w:t>
      </w:r>
      <w:r>
        <w:rPr>
          <w:color w:val="000000"/>
        </w:rPr>
        <w:t xml:space="preserve"> </w:t>
      </w:r>
      <w:r w:rsidR="00A16E9F">
        <w:rPr>
          <w:color w:val="000000"/>
        </w:rPr>
        <w:t>analysis</w:t>
      </w:r>
      <w:r>
        <w:rPr>
          <w:color w:val="000000"/>
        </w:rPr>
        <w:t xml:space="preserve"> docs</w:t>
      </w:r>
    </w:p>
    <w:p w14:paraId="299DC2E5" w14:textId="3709C095" w:rsid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rite test case</w:t>
      </w:r>
    </w:p>
    <w:p w14:paraId="0E4DC110" w14:textId="4AAC504A" w:rsidR="009729E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2A7B0032" w14:textId="309CFCCF" w:rsidR="007F1FBC" w:rsidRP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Get review from user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451246" w:rsidRPr="004617CA" w14:paraId="6783D675" w14:textId="77777777" w:rsidTr="00ED67B8">
        <w:tc>
          <w:tcPr>
            <w:tcW w:w="555" w:type="dxa"/>
            <w:shd w:val="clear" w:color="auto" w:fill="auto"/>
            <w:vAlign w:val="center"/>
          </w:tcPr>
          <w:p w14:paraId="2371ABEC" w14:textId="4A58ED1D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5ADD4BC8" w14:textId="596D37B5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 w:rsidRPr="00C74D5C">
              <w:rPr>
                <w:color w:val="000000" w:themeColor="text1"/>
              </w:rPr>
              <w:t>Display the stock values incorrectly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76B129B2" w14:textId="26E05B5B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5997D0A" w14:textId="53CE1D48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C5EA758" w14:textId="1D40A528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0646DC73" w14:textId="6B0089B5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/5/2022</w:t>
            </w:r>
          </w:p>
        </w:tc>
      </w:tr>
      <w:tr w:rsidR="00451246" w:rsidRPr="004617CA" w14:paraId="2E4F2952" w14:textId="77777777" w:rsidTr="00ED67B8">
        <w:tc>
          <w:tcPr>
            <w:tcW w:w="555" w:type="dxa"/>
            <w:shd w:val="clear" w:color="auto" w:fill="auto"/>
            <w:vAlign w:val="center"/>
          </w:tcPr>
          <w:p w14:paraId="601A127C" w14:textId="56E4FB4E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63441A74" w14:textId="243C0836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 w:rsidRPr="00ED67B8">
              <w:rPr>
                <w:color w:val="000000" w:themeColor="text1"/>
              </w:rPr>
              <w:t>Login form is shown after clicked to Candlestick button on the view stock details pag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6B7B433" w14:textId="081D74E6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088DD20" w14:textId="23FBAB9E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D97CADF" w14:textId="04BF2AED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34EBA54" w14:textId="0BDB9E50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8/5/2022</w:t>
            </w:r>
          </w:p>
        </w:tc>
      </w:tr>
      <w:tr w:rsidR="00451246" w:rsidRPr="004617CA" w14:paraId="1248B874" w14:textId="77777777" w:rsidTr="00ED67B8">
        <w:tc>
          <w:tcPr>
            <w:tcW w:w="555" w:type="dxa"/>
            <w:shd w:val="clear" w:color="auto" w:fill="auto"/>
            <w:vAlign w:val="center"/>
          </w:tcPr>
          <w:p w14:paraId="363D1F02" w14:textId="260FE850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61DB5961" w14:textId="684DC1E7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 w:rsidRPr="00C74D5C">
              <w:rPr>
                <w:color w:val="000000" w:themeColor="text1"/>
              </w:rPr>
              <w:t>A lot of spaces on the header and the table title on the Market pag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3700CD48" w14:textId="6D1A4FED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4D02457" w14:textId="117C9A9A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300EE7A3" w14:textId="34DE8497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6D91D60" w14:textId="41A86A76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4/5/2022</w:t>
            </w:r>
          </w:p>
        </w:tc>
      </w:tr>
      <w:tr w:rsidR="00451246" w:rsidRPr="004617CA" w14:paraId="13302F54" w14:textId="77777777" w:rsidTr="00ED67B8">
        <w:tc>
          <w:tcPr>
            <w:tcW w:w="555" w:type="dxa"/>
            <w:shd w:val="clear" w:color="auto" w:fill="auto"/>
            <w:vAlign w:val="center"/>
          </w:tcPr>
          <w:p w14:paraId="33FE725F" w14:textId="56CD8E7E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376738A" w14:textId="6CCAA620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 w:rsidRPr="00C74D5C">
              <w:rPr>
                <w:color w:val="000000" w:themeColor="text1"/>
              </w:rPr>
              <w:t>No focus in the Search input after clicking Search button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323B447C" w14:textId="25793607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6BF0A3D" w14:textId="07A22A72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9F87AB0" w14:textId="57915B10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1C877214" w14:textId="191CB1B6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8/5/2022</w:t>
            </w: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4B1145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DD45027" w:rsidR="004B1145" w:rsidRDefault="004B1145" w:rsidP="004B1145">
            <w:pPr>
              <w:spacing w:before="240"/>
              <w:rPr>
                <w:szCs w:val="22"/>
              </w:rPr>
            </w:pPr>
            <w:r>
              <w:t>1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6513BBA3" w:rsidR="004B1145" w:rsidRPr="00D666CF" w:rsidRDefault="004B1145" w:rsidP="004B1145">
            <w:pPr>
              <w:spacing w:before="240"/>
              <w:rPr>
                <w:color w:val="000000" w:themeColor="text1"/>
                <w:szCs w:val="22"/>
              </w:rPr>
            </w:pPr>
            <w:r>
              <w:rPr>
                <w:color w:val="000000"/>
                <w:szCs w:val="22"/>
              </w:rPr>
              <w:t>Facebook could not login in server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41125A65" w:rsidR="004B1145" w:rsidRDefault="004B1145" w:rsidP="004B1145">
            <w:pPr>
              <w:spacing w:before="240"/>
              <w:jc w:val="center"/>
              <w:rPr>
                <w:szCs w:val="22"/>
              </w:rPr>
            </w:pPr>
            <w: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7822AA08" w:rsidR="004B1145" w:rsidRDefault="004B1145" w:rsidP="004B1145">
            <w:pPr>
              <w:spacing w:before="240"/>
              <w:jc w:val="center"/>
              <w:rPr>
                <w:szCs w:val="22"/>
              </w:rPr>
            </w:pPr>
            <w:r>
              <w:t>Thu Nguyen Vu Anh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64E1F0D6" w:rsidR="004B1145" w:rsidRDefault="004B1145" w:rsidP="004B1145">
            <w:pPr>
              <w:spacing w:before="240"/>
              <w:jc w:val="center"/>
              <w:rPr>
                <w:szCs w:val="22"/>
              </w:rPr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AE12C5D" w:rsidR="004B1145" w:rsidRDefault="004B1145" w:rsidP="004B1145">
            <w:pPr>
              <w:spacing w:before="240"/>
              <w:jc w:val="center"/>
              <w:rPr>
                <w:szCs w:val="22"/>
              </w:rPr>
            </w:pPr>
            <w:r>
              <w:t>10/5/2022</w:t>
            </w:r>
          </w:p>
        </w:tc>
      </w:tr>
      <w:tr w:rsidR="004B1145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3B6FD7D5" w:rsidR="004B1145" w:rsidRDefault="004B1145" w:rsidP="004B1145">
            <w:pPr>
              <w:spacing w:before="240"/>
            </w:pPr>
            <w:r>
              <w:t>2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4CB7DD5F" w:rsidR="004B1145" w:rsidRDefault="004B1145" w:rsidP="004B1145">
            <w:pP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Search behaviour with guest rol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65DDA03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561138FF" w:rsidR="004B1145" w:rsidRDefault="004B1145" w:rsidP="004B1145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6DC474FC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24C8EC66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0D6F2D03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26D2F16A" w14:textId="7D1E73B9" w:rsidR="004B1145" w:rsidRDefault="004B1145" w:rsidP="004B1145">
            <w:pPr>
              <w:spacing w:before="240"/>
            </w:pPr>
            <w:r>
              <w:lastRenderedPageBreak/>
              <w:t>3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05844275" w14:textId="144A83C9" w:rsidR="004B1145" w:rsidRDefault="004B1145" w:rsidP="004B1145">
            <w:pP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Favourite adding failed in some situation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F638E7" w14:textId="09AE6800" w:rsidR="004B1145" w:rsidRDefault="004B1145" w:rsidP="004B1145">
            <w:pPr>
              <w:spacing w:before="240"/>
              <w:jc w:val="center"/>
            </w:pPr>
            <w: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9F1CAD0" w14:textId="02D88166" w:rsidR="004B1145" w:rsidRDefault="004B1145" w:rsidP="004B1145">
            <w:pPr>
              <w:spacing w:before="240"/>
              <w:jc w:val="center"/>
            </w:pPr>
            <w:r>
              <w:t>Minh Quach Hoang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BFE5FAF" w14:textId="46E8DEC6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8A9996A" w14:textId="6EB73F06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7FB28201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8AA9EED" w14:textId="7E325FD0" w:rsidR="004B1145" w:rsidRDefault="004B1145" w:rsidP="004B1145">
            <w:pPr>
              <w:spacing w:before="240"/>
            </w:pPr>
            <w:r>
              <w:t>4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249FDDB7" w14:textId="6D92ADB7" w:rsidR="004B114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Compare stock should be disabled for candlestick mod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097360" w14:textId="2F1F28C3" w:rsidR="004B1145" w:rsidRDefault="004B1145" w:rsidP="004B1145">
            <w:pPr>
              <w:spacing w:before="240"/>
              <w:jc w:val="center"/>
            </w:pPr>
            <w: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99BDEB4" w14:textId="596B8E3D" w:rsidR="004B1145" w:rsidRDefault="004B1145" w:rsidP="004B1145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BBB550B" w14:textId="0E3CAC5B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CBA3C92" w14:textId="48ACCBA4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0CCCC880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60F394CB" w14:textId="27349FDB" w:rsidR="004B1145" w:rsidRDefault="004B1145" w:rsidP="004B1145">
            <w:pPr>
              <w:spacing w:before="240"/>
            </w:pPr>
            <w:r>
              <w:t>5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7BA00F0D" w14:textId="28E567BB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Set time in setting reminder manually and edit reminder should have rule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6E7330" w14:textId="4B1F9D7B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645CFE2" w14:textId="5A18B8B1" w:rsidR="004B1145" w:rsidRDefault="004B1145" w:rsidP="004B1145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F44C39B" w14:textId="0172318D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C10D51E" w14:textId="14E39A22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0BEA0D8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282C65B4" w14:textId="08D56BA6" w:rsidR="004B1145" w:rsidRDefault="004B1145" w:rsidP="004B1145">
            <w:pPr>
              <w:spacing w:before="240"/>
            </w:pPr>
            <w:r>
              <w:t>6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4A46749B" w14:textId="799B175A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User shouldn't be able to choose the same stock in compare popup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F44813" w14:textId="0DF809BA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57DAFF5" w14:textId="072CD657" w:rsidR="004B1145" w:rsidRDefault="004B1145" w:rsidP="004B1145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1D4268B" w14:textId="5E276A85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2D7627C" w14:textId="292E62E2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3A211075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487471AF" w14:textId="7E8F739A" w:rsidR="004B1145" w:rsidRDefault="004B1145" w:rsidP="004B1145">
            <w:pPr>
              <w:spacing w:before="240"/>
            </w:pPr>
            <w:r>
              <w:t>7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363A1C11" w14:textId="218119EB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Add reminder in line chart and choose chart button should appear clickable cursor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539BAE" w14:textId="4F4C5023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8884472" w14:textId="606D339C" w:rsidR="004B1145" w:rsidRDefault="004B1145" w:rsidP="004B1145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EB681FC" w14:textId="5861D54A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AA57FB4" w14:textId="3C406E1F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2C8805C6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45760A62" w14:textId="6052D2E7" w:rsidR="004B1145" w:rsidRDefault="004B1145" w:rsidP="004B1145">
            <w:pPr>
              <w:spacing w:before="240"/>
            </w:pPr>
            <w:r>
              <w:t>8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5C79224C" w14:textId="7952575D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API favourite and reminder request continuously while not using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25AF80" w14:textId="6D367F1D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6CA9EEF" w14:textId="69B86DD3" w:rsidR="004B1145" w:rsidRDefault="004B1145" w:rsidP="004B1145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6402412" w14:textId="635A16CF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5B49A15" w14:textId="1229F744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31B4811D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7A7878E" w14:textId="6471E0C7" w:rsidR="004B1145" w:rsidRDefault="004B1145" w:rsidP="004B1145">
            <w:pPr>
              <w:spacing w:before="240"/>
            </w:pPr>
            <w:r>
              <w:t>9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410811C0" w14:textId="74CA081A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Candlestick chart loading should have loading icon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D9DD14F" w14:textId="3DF0ABFB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A73A661" w14:textId="45C65FEE" w:rsidR="004B1145" w:rsidRDefault="004B1145" w:rsidP="004B1145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1C2B99F" w14:textId="665B04AD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657CF32" w14:textId="4CCF4B2C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7D32DCD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2384E901" w14:textId="5ECF26ED" w:rsidR="004B1145" w:rsidRDefault="004B1145" w:rsidP="004B1145">
            <w:pPr>
              <w:spacing w:before="240"/>
            </w:pPr>
            <w:r>
              <w:t>10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3CEB8881" w14:textId="234F590F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Delete all console log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E09F18" w14:textId="36186167" w:rsidR="004B1145" w:rsidRDefault="004B1145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E443A93" w14:textId="605D74CC" w:rsidR="004B1145" w:rsidRDefault="004B1145" w:rsidP="004B1145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A8817F5" w14:textId="7C56A1C7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20BE3E6" w14:textId="2289502C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2D5D5F76" w:rsidR="00E34A60" w:rsidRDefault="0097402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312D7991" w:rsidR="00E34A60" w:rsidRDefault="00CC12B1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 xml:space="preserve">Finish </w:t>
            </w:r>
            <w:r w:rsidR="0071560D">
              <w:rPr>
                <w:color w:val="0F2147"/>
              </w:rPr>
              <w:t>fixed</w:t>
            </w:r>
            <w:r>
              <w:rPr>
                <w:color w:val="0F2147"/>
              </w:rPr>
              <w:t xml:space="preserve"> </w:t>
            </w:r>
            <w:r w:rsidR="0071560D">
              <w:rPr>
                <w:color w:val="0F2147"/>
              </w:rPr>
              <w:t xml:space="preserve">old </w:t>
            </w:r>
            <w:r>
              <w:rPr>
                <w:color w:val="0F2147"/>
              </w:rPr>
              <w:t>bug</w:t>
            </w:r>
            <w:r w:rsidR="0022222B">
              <w:rPr>
                <w:color w:val="0F2147"/>
              </w:rPr>
              <w:t>, receive new bug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2C824554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63687C">
              <w:rPr>
                <w:color w:val="0F2147"/>
              </w:rPr>
              <w:t>is</w:t>
            </w:r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92528C1" w14:textId="67FA90E2" w:rsidR="003D0115" w:rsidRPr="003D0115" w:rsidRDefault="003D0115" w:rsidP="003D0115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 w:rsidRPr="003D0115">
        <w:rPr>
          <w:color w:val="000000" w:themeColor="text1"/>
          <w:szCs w:val="22"/>
        </w:rPr>
        <w:t>Continue to complete analysis docs</w:t>
      </w:r>
    </w:p>
    <w:p w14:paraId="119931EF" w14:textId="77777777" w:rsidR="003D0115" w:rsidRPr="003D0115" w:rsidRDefault="003D0115" w:rsidP="003D0115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 w:rsidRPr="003D0115">
        <w:rPr>
          <w:color w:val="000000" w:themeColor="text1"/>
          <w:szCs w:val="22"/>
        </w:rPr>
        <w:t xml:space="preserve"> Fix bug</w:t>
      </w:r>
    </w:p>
    <w:p w14:paraId="3D1D4BAE" w14:textId="77777777" w:rsidR="003D0115" w:rsidRPr="003D0115" w:rsidRDefault="003D0115" w:rsidP="003D0115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 w:rsidRPr="003D0115">
        <w:rPr>
          <w:color w:val="000000" w:themeColor="text1"/>
          <w:szCs w:val="22"/>
        </w:rPr>
        <w:t>Regression Test</w:t>
      </w:r>
    </w:p>
    <w:p w14:paraId="2192512F" w14:textId="27ED3259" w:rsidR="00F57C5A" w:rsidRDefault="003D0115" w:rsidP="003D0115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 w:rsidRPr="003D0115">
        <w:rPr>
          <w:color w:val="000000" w:themeColor="text1"/>
          <w:szCs w:val="22"/>
        </w:rPr>
        <w:t>Get user feedback</w:t>
      </w:r>
    </w:p>
    <w:p w14:paraId="4F6DFD06" w14:textId="410EA11D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03A8746F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231AAC">
        <w:rPr>
          <w:color w:val="000000"/>
        </w:rPr>
        <w:t xml:space="preserve"> May</w:t>
      </w:r>
      <w:r w:rsidR="009B694C">
        <w:rPr>
          <w:color w:val="000000"/>
        </w:rPr>
        <w:t xml:space="preserve"> </w:t>
      </w:r>
      <w:r w:rsidR="00231AAC">
        <w:rPr>
          <w:color w:val="000000"/>
        </w:rPr>
        <w:t>13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14DB0" w14:textId="77777777" w:rsidR="00C62BB0" w:rsidRDefault="00C62BB0">
      <w:pPr>
        <w:spacing w:after="0" w:line="240" w:lineRule="auto"/>
      </w:pPr>
      <w:r>
        <w:separator/>
      </w:r>
    </w:p>
  </w:endnote>
  <w:endnote w:type="continuationSeparator" w:id="0">
    <w:p w14:paraId="18E3DB6B" w14:textId="77777777" w:rsidR="00C62BB0" w:rsidRDefault="00C62BB0">
      <w:pPr>
        <w:spacing w:after="0" w:line="240" w:lineRule="auto"/>
      </w:pPr>
      <w:r>
        <w:continuationSeparator/>
      </w:r>
    </w:p>
  </w:endnote>
  <w:endnote w:type="continuationNotice" w:id="1">
    <w:p w14:paraId="61F41C66" w14:textId="77777777" w:rsidR="00C62BB0" w:rsidRDefault="00C62B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9D524" w14:textId="77777777" w:rsidR="00C62BB0" w:rsidRDefault="00C62BB0">
      <w:pPr>
        <w:spacing w:after="0" w:line="240" w:lineRule="auto"/>
      </w:pPr>
      <w:r>
        <w:separator/>
      </w:r>
    </w:p>
  </w:footnote>
  <w:footnote w:type="continuationSeparator" w:id="0">
    <w:p w14:paraId="553AE1C5" w14:textId="77777777" w:rsidR="00C62BB0" w:rsidRDefault="00C62BB0">
      <w:pPr>
        <w:spacing w:after="0" w:line="240" w:lineRule="auto"/>
      </w:pPr>
      <w:r>
        <w:continuationSeparator/>
      </w:r>
    </w:p>
  </w:footnote>
  <w:footnote w:type="continuationNotice" w:id="1">
    <w:p w14:paraId="062C10DF" w14:textId="77777777" w:rsidR="00C62BB0" w:rsidRDefault="00C62B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369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2D23"/>
    <w:rsid w:val="001F7C76"/>
    <w:rsid w:val="00200CAE"/>
    <w:rsid w:val="00201F98"/>
    <w:rsid w:val="00213777"/>
    <w:rsid w:val="00217CD3"/>
    <w:rsid w:val="00220958"/>
    <w:rsid w:val="0022222B"/>
    <w:rsid w:val="002317A2"/>
    <w:rsid w:val="00231AAC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27DE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C7E81"/>
    <w:rsid w:val="003D0115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246"/>
    <w:rsid w:val="00451887"/>
    <w:rsid w:val="004617CA"/>
    <w:rsid w:val="004622DC"/>
    <w:rsid w:val="00481A98"/>
    <w:rsid w:val="00487F14"/>
    <w:rsid w:val="004955AA"/>
    <w:rsid w:val="004A5BB4"/>
    <w:rsid w:val="004B0D27"/>
    <w:rsid w:val="004B1145"/>
    <w:rsid w:val="004B14CE"/>
    <w:rsid w:val="004B2F59"/>
    <w:rsid w:val="004B3CCC"/>
    <w:rsid w:val="004C058D"/>
    <w:rsid w:val="004C1C36"/>
    <w:rsid w:val="004C4050"/>
    <w:rsid w:val="004D1893"/>
    <w:rsid w:val="004D1ED0"/>
    <w:rsid w:val="004E4500"/>
    <w:rsid w:val="004F4B51"/>
    <w:rsid w:val="00501E1D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02F3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3687C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1560D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65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0A14"/>
    <w:rsid w:val="0094609C"/>
    <w:rsid w:val="00956E36"/>
    <w:rsid w:val="009603DA"/>
    <w:rsid w:val="00960FD2"/>
    <w:rsid w:val="009646AF"/>
    <w:rsid w:val="00965BDA"/>
    <w:rsid w:val="009673F0"/>
    <w:rsid w:val="009729E1"/>
    <w:rsid w:val="00974026"/>
    <w:rsid w:val="00974E7B"/>
    <w:rsid w:val="00980464"/>
    <w:rsid w:val="009816BB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07230"/>
    <w:rsid w:val="00A121BF"/>
    <w:rsid w:val="00A13253"/>
    <w:rsid w:val="00A169B9"/>
    <w:rsid w:val="00A16E9F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4BC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3EE1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03FE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1564"/>
    <w:rsid w:val="00C62BB0"/>
    <w:rsid w:val="00C67426"/>
    <w:rsid w:val="00C73F5E"/>
    <w:rsid w:val="00C74D5C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2B1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702"/>
    <w:rsid w:val="00DB4AF0"/>
    <w:rsid w:val="00DC0057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22A2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D67B8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57C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4AC6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1A5271"/>
    <w:rsid w:val="00276340"/>
    <w:rsid w:val="00284E12"/>
    <w:rsid w:val="002A01F8"/>
    <w:rsid w:val="002B4E47"/>
    <w:rsid w:val="002C0401"/>
    <w:rsid w:val="002F33C8"/>
    <w:rsid w:val="003222AD"/>
    <w:rsid w:val="00382CB8"/>
    <w:rsid w:val="003B3E9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32F36"/>
    <w:rsid w:val="00667EA3"/>
    <w:rsid w:val="006C782E"/>
    <w:rsid w:val="006F2FC6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3B7C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9</Pages>
  <Words>797</Words>
  <Characters>45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5</dc:title>
  <dc:subject/>
  <dc:creator>Nguyễn Vũ Anh Thư</dc:creator>
  <cp:keywords/>
  <cp:lastModifiedBy>Nguyen Nguyen</cp:lastModifiedBy>
  <cp:revision>395</cp:revision>
  <dcterms:created xsi:type="dcterms:W3CDTF">2021-10-30T16:09:00Z</dcterms:created>
  <dcterms:modified xsi:type="dcterms:W3CDTF">2022-05-27T08:0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